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10847"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6F10848" w14:textId="719CF9CD" w:rsidR="00D73D62" w:rsidRPr="00AB73B4"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6F10849"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4A"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4B"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Contact Name</w:t>
      </w:r>
    </w:p>
    <w:p w14:paraId="76F1084C"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Address</w:t>
      </w:r>
    </w:p>
    <w:p w14:paraId="76F1084D"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Address2</w:t>
      </w:r>
      <w:r w:rsidRPr="00AB73B4">
        <w:rPr>
          <w:rFonts w:eastAsia="Arial"/>
          <w:lang w:eastAsia="en-US" w:bidi="en-US"/>
        </w:rPr>
        <w:tab/>
      </w:r>
    </w:p>
    <w:p w14:paraId="56BD93F9" w14:textId="77777777" w:rsidR="00945365"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 xml:space="preserve">City, </w:t>
      </w:r>
    </w:p>
    <w:p w14:paraId="76F1084E" w14:textId="2E282FC6"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State/Province</w:t>
      </w:r>
    </w:p>
    <w:p w14:paraId="76F1084F"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Zip/Postal Code</w:t>
      </w:r>
    </w:p>
    <w:p w14:paraId="76F10850"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6F10852"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6F10853" w14:textId="28685573" w:rsidR="00D73D62" w:rsidRPr="009C1C2D"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9C1C2D">
        <w:rPr>
          <w:rFonts w:eastAsia="Arial"/>
          <w:b/>
          <w:color w:val="000000"/>
          <w:lang w:eastAsia="en-US" w:bidi="en-US"/>
        </w:rPr>
        <w:t>RE</w:t>
      </w:r>
      <w:r w:rsidR="00C5413D" w:rsidRPr="009C1C2D">
        <w:rPr>
          <w:rFonts w:eastAsia="Arial"/>
          <w:b/>
          <w:color w:val="000000"/>
          <w:lang w:eastAsia="en-US" w:bidi="en-US"/>
        </w:rPr>
        <w:t>: THANKS FOR VISITING [YOUR COMPANY NAME] AT [TRADESHOW/</w:t>
      </w:r>
      <w:r w:rsidR="00C5413D" w:rsidRPr="009C1C2D">
        <w:rPr>
          <w:rFonts w:eastAsia="Arial"/>
          <w:b/>
          <w:lang w:eastAsia="en-US" w:bidi="en-US"/>
        </w:rPr>
        <w:t>CONVENTION</w:t>
      </w:r>
      <w:r w:rsidR="00C5413D" w:rsidRPr="009C1C2D">
        <w:rPr>
          <w:rFonts w:eastAsia="Arial"/>
          <w:b/>
          <w:color w:val="000000"/>
          <w:lang w:eastAsia="en-US" w:bidi="en-US"/>
        </w:rPr>
        <w:t xml:space="preserve">] </w:t>
      </w:r>
    </w:p>
    <w:p w14:paraId="76F10854"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F10855"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F10856"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B73B4">
        <w:rPr>
          <w:rFonts w:eastAsia="Arial"/>
          <w:color w:val="000000"/>
          <w:lang w:eastAsia="en-US" w:bidi="en-US"/>
        </w:rPr>
        <w:t>Dear [CONTACT NAME],</w:t>
      </w:r>
    </w:p>
    <w:p w14:paraId="76F10857"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58"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 xml:space="preserve">Thank you for visiting [YOUR COMPANY NAME]'s exhibit at the </w:t>
      </w:r>
      <w:r w:rsidRPr="00AB73B4">
        <w:rPr>
          <w:rFonts w:eastAsia="Arial"/>
          <w:color w:val="000000"/>
          <w:lang w:eastAsia="en-US" w:bidi="en-US"/>
        </w:rPr>
        <w:t>[TRADESHOW/</w:t>
      </w:r>
      <w:r w:rsidRPr="00AB73B4">
        <w:rPr>
          <w:rFonts w:eastAsia="Arial"/>
          <w:lang w:eastAsia="en-US" w:bidi="en-US"/>
        </w:rPr>
        <w:t>CONVENTION</w:t>
      </w:r>
      <w:r w:rsidRPr="00AB73B4">
        <w:rPr>
          <w:rFonts w:eastAsia="Arial"/>
          <w:color w:val="000000"/>
          <w:lang w:eastAsia="en-US" w:bidi="en-US"/>
        </w:rPr>
        <w:t xml:space="preserve">] </w:t>
      </w:r>
      <w:r w:rsidRPr="00AB73B4">
        <w:rPr>
          <w:rFonts w:eastAsia="Arial"/>
          <w:lang w:eastAsia="en-US" w:bidi="en-US"/>
        </w:rPr>
        <w:t xml:space="preserve">in </w:t>
      </w:r>
      <w:r w:rsidRPr="00AB73B4">
        <w:rPr>
          <w:rFonts w:eastAsia="Arial"/>
          <w:color w:val="000000"/>
          <w:lang w:eastAsia="en-US" w:bidi="en-US"/>
        </w:rPr>
        <w:t>[CITY]</w:t>
      </w:r>
      <w:r w:rsidRPr="00AB73B4">
        <w:rPr>
          <w:rFonts w:eastAsia="Arial"/>
          <w:lang w:eastAsia="en-US" w:bidi="en-US"/>
        </w:rPr>
        <w:t>. I hope you enjoyed the conferences, the quality of the exhibitors and that you helped yourself to the interesting giveaways.</w:t>
      </w:r>
    </w:p>
    <w:p w14:paraId="76F10859"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5A"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 xml:space="preserve">Since the convention ended, </w:t>
      </w:r>
      <w:r w:rsidRPr="00AB73B4">
        <w:rPr>
          <w:rFonts w:eastAsia="Arial"/>
          <w:color w:val="000000"/>
          <w:lang w:eastAsia="en-US" w:bidi="en-US"/>
        </w:rPr>
        <w:t xml:space="preserve">[YOUR COMPANY NAME] </w:t>
      </w:r>
      <w:r w:rsidRPr="00AB73B4">
        <w:rPr>
          <w:rFonts w:eastAsia="Arial"/>
          <w:lang w:eastAsia="en-US" w:bidi="en-US"/>
        </w:rPr>
        <w:t xml:space="preserve">has published a new [SPECIFY TYPE] booklet, a copy of which is enclosed. Our new </w:t>
      </w:r>
      <w:r w:rsidRPr="00AB73B4">
        <w:rPr>
          <w:rFonts w:eastAsia="Arial"/>
          <w:color w:val="000000"/>
          <w:lang w:eastAsia="en-US" w:bidi="en-US"/>
        </w:rPr>
        <w:t>[PRODUCT/SERVICE] is truly innovative because it is the only one to [BENEFITS]</w:t>
      </w:r>
      <w:r w:rsidRPr="00AB73B4">
        <w:rPr>
          <w:rFonts w:eastAsia="Arial"/>
          <w:lang w:eastAsia="en-US" w:bidi="en-US"/>
        </w:rPr>
        <w:t xml:space="preserve">. </w:t>
      </w:r>
      <w:r w:rsidRPr="00F37685">
        <w:rPr>
          <w:rFonts w:eastAsia="Arial"/>
          <w:noProof/>
          <w:lang w:eastAsia="en-US" w:bidi="en-US"/>
        </w:rPr>
        <w:t>We think this is one of the most</w:t>
      </w:r>
      <w:r w:rsidRPr="00AB73B4">
        <w:rPr>
          <w:rFonts w:eastAsia="Arial"/>
          <w:lang w:eastAsia="en-US" w:bidi="en-US"/>
        </w:rPr>
        <w:t xml:space="preserve"> exciting developments to come along </w:t>
      </w:r>
      <w:commentRangeStart w:id="1"/>
      <w:r w:rsidRPr="00E06B3C">
        <w:rPr>
          <w:rFonts w:eastAsia="Arial"/>
          <w:i/>
          <w:lang w:eastAsia="en-US" w:bidi="en-US"/>
        </w:rPr>
        <w:t>in re</w:t>
      </w:r>
      <w:commentRangeEnd w:id="1"/>
      <w:r w:rsidR="00E06B3C">
        <w:rPr>
          <w:rStyle w:val="CommentReference"/>
        </w:rPr>
        <w:commentReference w:id="1"/>
      </w:r>
      <w:r w:rsidRPr="00AB73B4">
        <w:rPr>
          <w:rFonts w:eastAsia="Arial"/>
          <w:lang w:eastAsia="en-US" w:bidi="en-US"/>
        </w:rPr>
        <w:t>cent years in the [SPECIFY] industry.</w:t>
      </w:r>
    </w:p>
    <w:p w14:paraId="76F1085B"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5C"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37685">
        <w:rPr>
          <w:rFonts w:eastAsia="Arial"/>
          <w:noProof/>
          <w:lang w:eastAsia="en-US" w:bidi="en-US"/>
        </w:rPr>
        <w:t>Please let me know if you would like additional</w:t>
      </w:r>
      <w:r w:rsidRPr="00AB73B4">
        <w:rPr>
          <w:rFonts w:eastAsia="Arial"/>
          <w:lang w:eastAsia="en-US" w:bidi="en-US"/>
        </w:rPr>
        <w:t xml:space="preserve"> copies of this booklet and any of </w:t>
      </w:r>
      <w:r w:rsidRPr="00F37685">
        <w:rPr>
          <w:rFonts w:eastAsia="Arial"/>
          <w:noProof/>
          <w:lang w:eastAsia="en-US" w:bidi="en-US"/>
        </w:rPr>
        <w:t>the materials that were handed out at the</w:t>
      </w:r>
      <w:r w:rsidRPr="00AB73B4">
        <w:rPr>
          <w:rFonts w:eastAsia="Arial"/>
          <w:lang w:eastAsia="en-US" w:bidi="en-US"/>
        </w:rPr>
        <w:t xml:space="preserve"> convention. I will be contacting you soon to discuss your needs.</w:t>
      </w:r>
    </w:p>
    <w:p w14:paraId="76F1085D"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5E"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5F" w14:textId="7A28E78F" w:rsidR="00D73D62" w:rsidRPr="00AB73B4" w:rsidRDefault="008C5B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C5413D" w:rsidRPr="00AB73B4">
        <w:rPr>
          <w:rFonts w:eastAsia="Arial"/>
          <w:lang w:eastAsia="en-US" w:bidi="en-US"/>
        </w:rPr>
        <w:t>,</w:t>
      </w:r>
    </w:p>
    <w:p w14:paraId="76F10860"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61"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62"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63" w14:textId="181F3095" w:rsidR="00D73D62"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9784DD" w14:textId="72D11016" w:rsidR="00945365"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631B4B" w14:textId="4A1AFD76" w:rsidR="00945365"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87A8351" w14:textId="5F0C8008" w:rsidR="00945365"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98A94A" w14:textId="77777777" w:rsidR="00945365" w:rsidRPr="00AB73B4" w:rsidRDefault="009453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F10864"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AB73B4">
        <w:rPr>
          <w:rFonts w:eastAsia="Arial"/>
          <w:lang w:eastAsia="en-US" w:bidi="en-US"/>
        </w:rPr>
        <w:t>[YOUR NAME]</w:t>
      </w:r>
    </w:p>
    <w:p w14:paraId="76F10865"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B73B4">
        <w:rPr>
          <w:rFonts w:eastAsia="Arial"/>
          <w:color w:val="000000"/>
          <w:lang w:eastAsia="en-US" w:bidi="en-US"/>
        </w:rPr>
        <w:t>[YOUR TITLE]</w:t>
      </w:r>
    </w:p>
    <w:p w14:paraId="76F10866"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B73B4">
        <w:rPr>
          <w:rFonts w:eastAsia="Arial"/>
          <w:color w:val="000000"/>
          <w:lang w:eastAsia="en-US" w:bidi="en-US"/>
        </w:rPr>
        <w:t>[YOUR PHONE NUMBER]</w:t>
      </w:r>
    </w:p>
    <w:p w14:paraId="76F10867" w14:textId="77777777"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AB73B4">
        <w:rPr>
          <w:rFonts w:eastAsia="Arial"/>
          <w:color w:val="000000"/>
          <w:lang w:eastAsia="en-US" w:bidi="en-US"/>
        </w:rPr>
        <w:t xml:space="preserve">[YOUREMAIL@YOURCOMPANY.COM] </w:t>
      </w:r>
    </w:p>
    <w:p w14:paraId="76F10868" w14:textId="77777777" w:rsidR="00D73D62" w:rsidRPr="00AB73B4"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6F1086B" w14:textId="77777777" w:rsidR="00D73D62" w:rsidRPr="00F37685"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AB73B4">
        <w:rPr>
          <w:rFonts w:eastAsia="Arial"/>
          <w:lang w:eastAsia="en-US" w:bidi="en-US"/>
        </w:rPr>
        <w:t>[</w:t>
      </w:r>
      <w:r w:rsidRPr="00F37685">
        <w:rPr>
          <w:rFonts w:eastAsia="Arial"/>
          <w:noProof/>
          <w:lang w:eastAsia="en-US" w:bidi="en-US"/>
        </w:rPr>
        <w:t>IF SENT BY EMAIL YOU MAY INCLUDE THIS NOTICE]</w:t>
      </w:r>
    </w:p>
    <w:p w14:paraId="76F1086C" w14:textId="77777777" w:rsidR="00D73D62" w:rsidRPr="00F37685"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808080"/>
          <w:lang w:eastAsia="en-US" w:bidi="en-US"/>
        </w:rPr>
      </w:pPr>
    </w:p>
    <w:p w14:paraId="76F1086D" w14:textId="758A680A" w:rsidR="00D73D62" w:rsidRPr="00AB73B4" w:rsidRDefault="00C541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37685">
        <w:rPr>
          <w:rFonts w:eastAsia="Arial"/>
          <w:noProof/>
          <w:color w:val="808080"/>
          <w:lang w:eastAsia="en-US" w:bidi="en-US"/>
        </w:rPr>
        <w:t>This email is intended only for the person to whom it is addressed and/or otherwise</w:t>
      </w:r>
      <w:r w:rsidRPr="00AB73B4">
        <w:rPr>
          <w:rFonts w:eastAsia="Arial"/>
          <w:color w:val="808080"/>
          <w:lang w:eastAsia="en-US" w:bidi="en-US"/>
        </w:rPr>
        <w:t xml:space="preserve"> authori</w:t>
      </w:r>
      <w:r w:rsidR="008C5B32">
        <w:rPr>
          <w:rFonts w:eastAsia="Arial"/>
          <w:color w:val="808080"/>
          <w:lang w:eastAsia="en-US" w:bidi="en-US"/>
        </w:rPr>
        <w:t>s</w:t>
      </w:r>
      <w:r w:rsidRPr="00AB73B4">
        <w:rPr>
          <w:rFonts w:eastAsia="Arial"/>
          <w:color w:val="808080"/>
          <w:lang w:eastAsia="en-US" w:bidi="en-US"/>
        </w:rPr>
        <w:t xml:space="preserve">ed </w:t>
      </w:r>
      <w:r w:rsidRPr="00F37685">
        <w:rPr>
          <w:rFonts w:eastAsia="Arial"/>
          <w:noProof/>
          <w:color w:val="808080"/>
          <w:lang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F37685">
        <w:rPr>
          <w:rFonts w:eastAsia="Arial"/>
          <w:noProof/>
          <w:color w:val="808080"/>
          <w:lang w:eastAsia="en-GB" w:bidi="en-GB"/>
        </w:rPr>
        <w:t xml:space="preserve">and that you should not </w:t>
      </w:r>
      <w:r w:rsidRPr="00F37685">
        <w:rPr>
          <w:rFonts w:eastAsia="Arial"/>
          <w:noProof/>
          <w:color w:val="808080"/>
          <w:lang w:eastAsia="en-US" w:bidi="en-US"/>
        </w:rPr>
        <w:t>take any action based on the content of this email and/or its attachments. If you received this message in error, please contact the sender and destroy all copies of this email and any</w:t>
      </w:r>
      <w:r w:rsidRPr="00AB73B4">
        <w:rPr>
          <w:rFonts w:eastAsia="Arial"/>
          <w:color w:val="808080"/>
          <w:lang w:eastAsia="en-US" w:bidi="en-US"/>
        </w:rPr>
        <w:t xml:space="preserve"> attachment</w:t>
      </w:r>
      <w:r w:rsidR="008C5B32">
        <w:rPr>
          <w:rFonts w:eastAsia="Arial"/>
          <w:color w:val="808080"/>
          <w:lang w:eastAsia="en-US" w:bidi="en-US"/>
        </w:rPr>
        <w:t>s</w:t>
      </w:r>
      <w:r w:rsidRPr="00AB73B4">
        <w:rPr>
          <w:rFonts w:eastAsia="Arial"/>
          <w:color w:val="808080"/>
          <w:lang w:eastAsia="en-US" w:bidi="en-US"/>
        </w:rPr>
        <w:t xml:space="preserve">. </w:t>
      </w:r>
      <w:r w:rsidRPr="00F37685">
        <w:rPr>
          <w:rFonts w:eastAsia="Arial"/>
          <w:noProof/>
          <w:color w:val="808080"/>
          <w:lang w:eastAsia="en-US" w:bidi="en-US"/>
        </w:rPr>
        <w:t xml:space="preserve">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F37685">
        <w:rPr>
          <w:rFonts w:eastAsia="Arial"/>
          <w:noProof/>
          <w:color w:val="808080"/>
          <w:lang w:eastAsia="en-GB" w:bidi="en-GB"/>
        </w:rPr>
        <w:t xml:space="preserve">No warranties or assurances are made </w:t>
      </w:r>
      <w:commentRangeStart w:id="2"/>
      <w:r w:rsidRPr="00E06B3C">
        <w:rPr>
          <w:rFonts w:eastAsia="Arial"/>
          <w:i/>
          <w:noProof/>
          <w:color w:val="808080"/>
          <w:lang w:eastAsia="en-GB" w:bidi="en-GB"/>
        </w:rPr>
        <w:t>in re</w:t>
      </w:r>
      <w:commentRangeEnd w:id="2"/>
      <w:r w:rsidR="00E06B3C">
        <w:rPr>
          <w:rStyle w:val="CommentReference"/>
        </w:rPr>
        <w:commentReference w:id="2"/>
      </w:r>
      <w:r w:rsidRPr="00F37685">
        <w:rPr>
          <w:rFonts w:eastAsia="Arial"/>
          <w:noProof/>
          <w:color w:val="808080"/>
          <w:lang w:eastAsia="en-GB" w:bidi="en-GB"/>
        </w:rPr>
        <w:t xml:space="preserve">lation to the safety and content of this email and attachments. </w:t>
      </w:r>
      <w:r w:rsidRPr="00F37685">
        <w:rPr>
          <w:rFonts w:eastAsia="Arial"/>
          <w:noProof/>
          <w:color w:val="808080"/>
          <w:lang w:eastAsia="en-US" w:bidi="en-US"/>
        </w:rPr>
        <w:t xml:space="preserve">[SENDER] accepts no liability for any damage caused by any virus transmitted by or contained in this email and attachments. </w:t>
      </w:r>
      <w:r w:rsidRPr="00F37685">
        <w:rPr>
          <w:rFonts w:eastAsia="Arial"/>
          <w:noProof/>
          <w:color w:val="808080"/>
          <w:lang w:eastAsia="en-GB" w:bidi="en-GB"/>
        </w:rPr>
        <w:t>No liability is accepted for any consequences arising from this email.</w:t>
      </w:r>
    </w:p>
    <w:p w14:paraId="76F1086E" w14:textId="77777777" w:rsidR="00D73D62" w:rsidRDefault="00D73D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D73D62">
      <w:headerReference w:type="default" r:id="rId9"/>
      <w:footerReference w:type="default" r:id="rId10"/>
      <w:pgSz w:w="12240" w:h="15840"/>
      <w:pgMar w:top="1440" w:right="1440" w:bottom="1440" w:left="1440" w:header="72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9:08:00Z" w:initials="A">
    <w:p w14:paraId="42E15BFF" w14:textId="60187926" w:rsidR="00E06B3C" w:rsidRDefault="00E06B3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9:08:00Z" w:initials="A">
    <w:p w14:paraId="01D2D4C8" w14:textId="556EC4D4" w:rsidR="00E06B3C" w:rsidRDefault="00E06B3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E15BFF" w15:done="0"/>
  <w15:commentEx w15:paraId="01D2D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E15BFF" w16cid:durableId="1FBD2CA3"/>
  <w16cid:commentId w16cid:paraId="01D2D4C8" w16cid:durableId="1FBD2C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A4896" w14:textId="77777777" w:rsidR="005A13FA" w:rsidRDefault="005A13FA">
      <w:r>
        <w:separator/>
      </w:r>
    </w:p>
  </w:endnote>
  <w:endnote w:type="continuationSeparator" w:id="0">
    <w:p w14:paraId="7EC99245" w14:textId="77777777" w:rsidR="005A13FA" w:rsidRDefault="005A1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10870" w14:textId="77777777" w:rsidR="00D73D62" w:rsidRDefault="00C5413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6F10871" w14:textId="77777777" w:rsidR="00D73D62" w:rsidRDefault="00C5413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6F10872" w14:textId="77777777" w:rsidR="00D73D62" w:rsidRDefault="00C5413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6F10873" w14:textId="77777777" w:rsidR="00D73D62" w:rsidRDefault="004C7AA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5413D">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936FA" w14:textId="77777777" w:rsidR="005A13FA" w:rsidRDefault="005A13FA">
      <w:r>
        <w:separator/>
      </w:r>
    </w:p>
  </w:footnote>
  <w:footnote w:type="continuationSeparator" w:id="0">
    <w:p w14:paraId="0A87852C" w14:textId="77777777" w:rsidR="005A13FA" w:rsidRDefault="005A1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1086F" w14:textId="77777777" w:rsidR="00D73D62" w:rsidRDefault="00D73D6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Y3MTK2NLGwMDdX0lEKTi0uzszPAykwqgUA+P1mnywAAAA="/>
    <w:docVar w:name="Description" w:val="WANT TO SEND A THANK YOU LETTER TO YOUR CLIENTS? THANKS FOR VISITING [YOUR COMPANY NAME] AT [TRADESHOWEXAMPLECONVENTION]! Keeping your client informed of your company's activities  indicates professionalism and works towards the reputation of your business. TemplateGuru has samples of letters to help you communicate with them professionally. You will find many  more useful template examples here   https://www.templateguru.co.za/templates"/>
    <w:docVar w:name="Excerpt" w:val="RE: THANKS FOR VISITING [YOUR COMPANY NAME] AT [TRADESHOW/CONVENTION]_x000a_Dear [CONTACT NAME],_x000a_Thank you for visiting [YOUR COMPANY NAME]'s exhibit at the [TRADESHOW/CONVENTION] in [CITY]. I hope you enjoyed the conferences, the quality of the exhibitors and that you helped yourself to the interesting giveaways."/>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thanks for visiting [your company name] at[tradeshowexampleconvention] template,  thanks for visiting [your company name] at_x000a_[tradeshowexampleconvention] example"/>
  </w:docVars>
  <w:rsids>
    <w:rsidRoot w:val="00D73D62"/>
    <w:rsid w:val="004425A8"/>
    <w:rsid w:val="004C7AAD"/>
    <w:rsid w:val="005A13FA"/>
    <w:rsid w:val="00791B0D"/>
    <w:rsid w:val="008C5B32"/>
    <w:rsid w:val="00945365"/>
    <w:rsid w:val="009C1C2D"/>
    <w:rsid w:val="00AB73B4"/>
    <w:rsid w:val="00B467AE"/>
    <w:rsid w:val="00C5413D"/>
    <w:rsid w:val="00CC1551"/>
    <w:rsid w:val="00D73D62"/>
    <w:rsid w:val="00E06B3C"/>
    <w:rsid w:val="00F37685"/>
    <w:rsid w:val="00F95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10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E06B3C"/>
    <w:rPr>
      <w:sz w:val="16"/>
      <w:szCs w:val="16"/>
    </w:rPr>
  </w:style>
  <w:style w:type="paragraph" w:styleId="CommentText">
    <w:name w:val="annotation text"/>
    <w:basedOn w:val="Normal"/>
    <w:link w:val="CommentTextChar"/>
    <w:uiPriority w:val="99"/>
    <w:semiHidden/>
    <w:unhideWhenUsed/>
    <w:rsid w:val="00E06B3C"/>
    <w:rPr>
      <w:sz w:val="20"/>
      <w:szCs w:val="20"/>
    </w:rPr>
  </w:style>
  <w:style w:type="character" w:customStyle="1" w:styleId="CommentTextChar">
    <w:name w:val="Comment Text Char"/>
    <w:basedOn w:val="DefaultParagraphFont"/>
    <w:link w:val="CommentText"/>
    <w:uiPriority w:val="99"/>
    <w:semiHidden/>
    <w:rsid w:val="00E06B3C"/>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E06B3C"/>
    <w:rPr>
      <w:b/>
      <w:bCs/>
    </w:rPr>
  </w:style>
  <w:style w:type="character" w:customStyle="1" w:styleId="CommentSubjectChar">
    <w:name w:val="Comment Subject Char"/>
    <w:basedOn w:val="CommentTextChar"/>
    <w:link w:val="CommentSubject"/>
    <w:uiPriority w:val="99"/>
    <w:semiHidden/>
    <w:rsid w:val="00E06B3C"/>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6</Words>
  <Characters>1877</Characters>
  <Application>Microsoft Office Word</Application>
  <DocSecurity>0</DocSecurity>
  <Lines>6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11:15:00Z</dcterms:created>
  <dcterms:modified xsi:type="dcterms:W3CDTF">2019-10-21T19:19:00Z</dcterms:modified>
  <cp:category/>
</cp:coreProperties>
</file>